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B34387" w14:textId="77777777" w:rsidR="00B041AC" w:rsidRDefault="00B041AC" w:rsidP="00B041AC">
      <w:pPr>
        <w:rPr>
          <w:rFonts w:asciiTheme="majorHAnsi" w:eastAsiaTheme="majorEastAsia" w:hAnsiTheme="majorHAnsi" w:cstheme="majorBidi"/>
          <w:color w:val="17365D" w:themeColor="text2" w:themeShade="BF"/>
          <w:spacing w:val="5"/>
          <w:kern w:val="28"/>
          <w:szCs w:val="20"/>
        </w:rPr>
      </w:pPr>
    </w:p>
    <w:p w14:paraId="473249DD" w14:textId="77777777" w:rsidR="003B342D" w:rsidRDefault="003B342D" w:rsidP="00B041AC">
      <w:pPr>
        <w:rPr>
          <w:rFonts w:asciiTheme="majorHAnsi" w:eastAsiaTheme="majorEastAsia" w:hAnsiTheme="majorHAnsi" w:cstheme="majorBidi"/>
          <w:color w:val="17365D" w:themeColor="text2" w:themeShade="BF"/>
          <w:spacing w:val="5"/>
          <w:kern w:val="28"/>
          <w:szCs w:val="20"/>
        </w:rPr>
      </w:pPr>
    </w:p>
    <w:p w14:paraId="6F48897C" w14:textId="77777777" w:rsidR="003B342D" w:rsidRPr="00EE17C6" w:rsidRDefault="003B342D" w:rsidP="00B041AC">
      <w:pPr>
        <w:rPr>
          <w:rFonts w:asciiTheme="majorHAnsi" w:eastAsiaTheme="majorEastAsia" w:hAnsiTheme="majorHAnsi" w:cstheme="majorBidi"/>
          <w:color w:val="17365D" w:themeColor="text2" w:themeShade="BF"/>
          <w:spacing w:val="5"/>
          <w:kern w:val="28"/>
          <w:szCs w:val="20"/>
        </w:rPr>
      </w:pPr>
    </w:p>
    <w:p w14:paraId="4CCF50F5" w14:textId="77777777" w:rsidR="00B041AC" w:rsidRDefault="00B041AC" w:rsidP="00B041AC"/>
    <w:p w14:paraId="65EB3E8D" w14:textId="77777777" w:rsidR="00B041AC" w:rsidRDefault="009B3340" w:rsidP="00FC741F">
      <w:pPr>
        <w:pStyle w:val="Ondertitel"/>
        <w:jc w:val="center"/>
        <w:rPr>
          <w:rFonts w:ascii="Calibri" w:hAnsi="Calibri"/>
          <w:i w:val="0"/>
          <w:spacing w:val="0"/>
        </w:rPr>
      </w:pPr>
      <w:r w:rsidRPr="00FC741F">
        <w:rPr>
          <w:rFonts w:ascii="Calibri" w:hAnsi="Calibri"/>
          <w:i w:val="0"/>
          <w:spacing w:val="0"/>
        </w:rPr>
        <w:t>Functioneel ontwerp</w:t>
      </w:r>
    </w:p>
    <w:p w14:paraId="0CCB8F9A" w14:textId="77777777" w:rsidR="000D6D3A" w:rsidRPr="000D6D3A" w:rsidRDefault="000D6D3A" w:rsidP="000D6D3A"/>
    <w:p w14:paraId="7850BB64" w14:textId="77777777" w:rsidR="00B041AC" w:rsidRDefault="00B041AC" w:rsidP="00B041AC"/>
    <w:p w14:paraId="4C31F139" w14:textId="0CD13E75" w:rsidR="00BA176E" w:rsidRDefault="00BA176E" w:rsidP="00BA176E">
      <w:pPr>
        <w:jc w:val="center"/>
      </w:pPr>
    </w:p>
    <w:p w14:paraId="33000853" w14:textId="77777777" w:rsidR="00B041AC" w:rsidRDefault="00B041AC" w:rsidP="003617E2">
      <w:pPr>
        <w:jc w:val="center"/>
      </w:pPr>
    </w:p>
    <w:p w14:paraId="234C3238" w14:textId="77777777" w:rsidR="00B041AC" w:rsidRDefault="00B041AC" w:rsidP="00B041AC"/>
    <w:p w14:paraId="3D2F4E8F" w14:textId="77777777" w:rsidR="00B041AC" w:rsidRDefault="00B041AC" w:rsidP="00B041AC"/>
    <w:p w14:paraId="5AE590F9" w14:textId="77777777" w:rsidR="00B041AC" w:rsidRDefault="00B041AC" w:rsidP="00B041AC"/>
    <w:p w14:paraId="33F7962C" w14:textId="77777777" w:rsidR="00B041AC" w:rsidRDefault="00B041AC" w:rsidP="00B041AC"/>
    <w:p w14:paraId="3C48D72C" w14:textId="77777777" w:rsidR="00B041AC" w:rsidRDefault="00B041AC" w:rsidP="00B041AC"/>
    <w:p w14:paraId="28A2AB4A" w14:textId="77777777" w:rsidR="004430BB" w:rsidRDefault="004430BB" w:rsidP="00FC741F">
      <w:pPr>
        <w:jc w:val="center"/>
      </w:pPr>
    </w:p>
    <w:p w14:paraId="1477E922" w14:textId="77777777" w:rsidR="004430BB" w:rsidRDefault="004430BB" w:rsidP="00FC741F">
      <w:pPr>
        <w:jc w:val="center"/>
      </w:pPr>
    </w:p>
    <w:p w14:paraId="06DBD094" w14:textId="77777777" w:rsidR="004430BB" w:rsidRDefault="004430BB" w:rsidP="00FC741F">
      <w:pPr>
        <w:jc w:val="center"/>
      </w:pPr>
    </w:p>
    <w:p w14:paraId="7D1DA269" w14:textId="77777777" w:rsidR="004430BB" w:rsidRDefault="004430BB" w:rsidP="00FC741F">
      <w:pPr>
        <w:jc w:val="center"/>
      </w:pPr>
    </w:p>
    <w:p w14:paraId="32F1CA6C" w14:textId="77777777" w:rsidR="004430BB" w:rsidRDefault="004430BB" w:rsidP="00FC741F">
      <w:pPr>
        <w:jc w:val="center"/>
      </w:pPr>
    </w:p>
    <w:p w14:paraId="7B56104C" w14:textId="77777777" w:rsidR="004430BB" w:rsidRDefault="004430BB" w:rsidP="00FC741F">
      <w:pPr>
        <w:jc w:val="center"/>
      </w:pPr>
    </w:p>
    <w:p w14:paraId="5FA9EC0A" w14:textId="77777777" w:rsidR="004430BB" w:rsidRDefault="004430BB" w:rsidP="00FC741F">
      <w:pPr>
        <w:jc w:val="center"/>
      </w:pPr>
    </w:p>
    <w:p w14:paraId="376A8F83" w14:textId="77777777" w:rsidR="004430BB" w:rsidRDefault="004430BB" w:rsidP="00FC741F">
      <w:pPr>
        <w:jc w:val="center"/>
      </w:pPr>
    </w:p>
    <w:p w14:paraId="51738DDF" w14:textId="14D12AFB" w:rsidR="00B041AC" w:rsidRPr="00FC741F" w:rsidRDefault="00CE490B" w:rsidP="00FC741F">
      <w:pPr>
        <w:jc w:val="center"/>
      </w:pPr>
      <w:r>
        <w:rPr>
          <w:noProof/>
          <w:lang w:eastAsia="nl-N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9732A88" wp14:editId="123372AF">
                <wp:simplePos x="0" y="0"/>
                <wp:positionH relativeFrom="column">
                  <wp:posOffset>3244850</wp:posOffset>
                </wp:positionH>
                <wp:positionV relativeFrom="paragraph">
                  <wp:posOffset>939800</wp:posOffset>
                </wp:positionV>
                <wp:extent cx="1966595" cy="1336675"/>
                <wp:effectExtent l="0" t="0" r="0" b="15875"/>
                <wp:wrapSquare wrapText="bothSides"/>
                <wp:docPr id="1" name="Tekstvak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966595" cy="1336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scene3d>
                          <a:camera prst="orthographicFront">
                            <a:rot lat="0" lon="0" rev="0"/>
                          </a:camera>
                          <a:lightRig rig="contrasting" dir="t">
                            <a:rot lat="0" lon="0" rev="4500000"/>
                          </a:lightRig>
                        </a:scene3d>
                        <a:sp3d>
                          <a:bevelB prst="angle"/>
                        </a:sp3d>
                      </wps:spPr>
                      <wps:txbx>
                        <w:txbxContent>
                          <w:p w14:paraId="45FEF320" w14:textId="77777777" w:rsidR="00840E77" w:rsidRPr="007616FD" w:rsidRDefault="00840E77" w:rsidP="00B041AC">
                            <w:pPr>
                              <w:rPr>
                                <w:b/>
                                <w:caps/>
                                <w:sz w:val="72"/>
                                <w:szCs w:val="7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  <a:sp3d contourW="6350" prstMaterial="metal">
                          <a:bevelT w="127000" h="31750" prst="relaxedInset"/>
                          <a:contourClr>
                            <a:schemeClr val="accent1">
                              <a:shade val="75000"/>
                            </a:schemeClr>
                          </a:contourClr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9732A88" id="_x0000_t202" coordsize="21600,21600" o:spt="202" path="m,l,21600r21600,l21600,xe">
                <v:stroke joinstyle="miter"/>
                <v:path gradientshapeok="t" o:connecttype="rect"/>
              </v:shapetype>
              <v:shape id="Tekstvak 1" o:spid="_x0000_s1026" type="#_x0000_t202" style="position:absolute;left:0;text-align:left;margin-left:255.5pt;margin-top:74pt;width:154.85pt;height:105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" filled="f" stroked="f">
                <v:textbox>
                  <w:txbxContent>
                    <w:p w14:paraId="45FEF320" w14:textId="77777777" w:rsidR="00840E77" w:rsidRPr="007616FD" w:rsidRDefault="00840E77" w:rsidP="00B041AC">
                      <w:pPr>
                        <w:rPr>
                          <w:b/>
                          <w:caps/>
                          <w:sz w:val="72"/>
                          <w:szCs w:val="7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B041AC" w:rsidRPr="00FC741F">
        <w:t>Naam: Kandidaat</w:t>
      </w:r>
    </w:p>
    <w:p w14:paraId="5E604F3E" w14:textId="77777777" w:rsidR="00FC741F" w:rsidRPr="00FC741F" w:rsidRDefault="00FC741F" w:rsidP="00FC741F">
      <w:pPr>
        <w:jc w:val="center"/>
        <w:sectPr w:rsidR="00FC741F" w:rsidRPr="00FC741F" w:rsidSect="00B041AC">
          <w:headerReference w:type="default" r:id="rId11"/>
          <w:footerReference w:type="default" r:id="rId12"/>
          <w:footerReference w:type="first" r:id="rId13"/>
          <w:pgSz w:w="11906" w:h="16838"/>
          <w:pgMar w:top="1417" w:right="1417" w:bottom="1417" w:left="1417" w:header="708" w:footer="708" w:gutter="0"/>
          <w:cols w:space="708"/>
          <w:titlePg/>
          <w:docGrid w:linePitch="360"/>
        </w:sectPr>
      </w:pPr>
    </w:p>
    <w:p w14:paraId="2FCCE11B" w14:textId="77777777" w:rsidR="00B041AC" w:rsidRPr="000808F9" w:rsidRDefault="00B041AC" w:rsidP="00B041AC">
      <w:pPr>
        <w:pStyle w:val="Kopvaninhoudsopgave"/>
        <w:rPr>
          <w:b/>
        </w:rPr>
      </w:pPr>
      <w:r w:rsidRPr="000808F9">
        <w:rPr>
          <w:b/>
        </w:rPr>
        <w:lastRenderedPageBreak/>
        <w:t>Inhoud</w:t>
      </w:r>
    </w:p>
    <w:p w14:paraId="61E48BA5" w14:textId="77777777" w:rsidR="00FC741F" w:rsidRPr="00FC741F" w:rsidRDefault="00FC741F" w:rsidP="00FC741F">
      <w:pPr>
        <w:rPr>
          <w:lang w:eastAsia="nl-NL"/>
        </w:rPr>
      </w:pPr>
    </w:p>
    <w:p w14:paraId="17CE13AF" w14:textId="77777777" w:rsidR="000808F9" w:rsidRDefault="00B542A5">
      <w:pPr>
        <w:pStyle w:val="Inhopg1"/>
        <w:tabs>
          <w:tab w:val="right" w:leader="dot" w:pos="9062"/>
        </w:tabs>
        <w:rPr>
          <w:rFonts w:eastAsiaTheme="minorEastAsia"/>
          <w:noProof/>
          <w:sz w:val="22"/>
          <w:lang w:eastAsia="nl-NL"/>
        </w:rPr>
      </w:pPr>
      <w:r>
        <w:fldChar w:fldCharType="begin"/>
      </w:r>
      <w:r w:rsidR="00B041AC">
        <w:instrText xml:space="preserve"> TOC \o "1-1" \h \z \u </w:instrText>
      </w:r>
      <w:r>
        <w:fldChar w:fldCharType="separate"/>
      </w:r>
      <w:hyperlink w:anchor="_Toc377032934" w:history="1">
        <w:r w:rsidR="000808F9" w:rsidRPr="00F3355A">
          <w:rPr>
            <w:rStyle w:val="Hyperlink"/>
            <w:b/>
            <w:noProof/>
          </w:rPr>
          <w:t>Functionaliteiten</w:t>
        </w:r>
        <w:r w:rsidR="000808F9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0808F9">
          <w:rPr>
            <w:noProof/>
            <w:webHidden/>
          </w:rPr>
          <w:instrText xml:space="preserve"> PAGEREF _Toc3770329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808F9"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57D5D2C6" w14:textId="77777777" w:rsidR="000808F9" w:rsidRDefault="00BF335C">
      <w:pPr>
        <w:pStyle w:val="Inhopg1"/>
        <w:tabs>
          <w:tab w:val="right" w:leader="dot" w:pos="9062"/>
        </w:tabs>
        <w:rPr>
          <w:rFonts w:eastAsiaTheme="minorEastAsia"/>
          <w:noProof/>
          <w:sz w:val="22"/>
          <w:lang w:eastAsia="nl-NL"/>
        </w:rPr>
      </w:pPr>
      <w:hyperlink w:anchor="_Toc377032935" w:history="1">
        <w:r w:rsidR="000808F9" w:rsidRPr="00F3355A">
          <w:rPr>
            <w:rStyle w:val="Hyperlink"/>
            <w:b/>
            <w:noProof/>
          </w:rPr>
          <w:t>Navigatie</w:t>
        </w:r>
        <w:r w:rsidR="000808F9">
          <w:rPr>
            <w:noProof/>
            <w:webHidden/>
          </w:rPr>
          <w:tab/>
        </w:r>
        <w:r w:rsidR="00B542A5">
          <w:rPr>
            <w:noProof/>
            <w:webHidden/>
          </w:rPr>
          <w:fldChar w:fldCharType="begin"/>
        </w:r>
        <w:r w:rsidR="000808F9">
          <w:rPr>
            <w:noProof/>
            <w:webHidden/>
          </w:rPr>
          <w:instrText xml:space="preserve"> PAGEREF _Toc377032935 \h </w:instrText>
        </w:r>
        <w:r w:rsidR="00B542A5">
          <w:rPr>
            <w:noProof/>
            <w:webHidden/>
          </w:rPr>
        </w:r>
        <w:r w:rsidR="00B542A5">
          <w:rPr>
            <w:noProof/>
            <w:webHidden/>
          </w:rPr>
          <w:fldChar w:fldCharType="separate"/>
        </w:r>
        <w:r w:rsidR="000808F9">
          <w:rPr>
            <w:noProof/>
            <w:webHidden/>
          </w:rPr>
          <w:t>3</w:t>
        </w:r>
        <w:r w:rsidR="00B542A5">
          <w:rPr>
            <w:noProof/>
            <w:webHidden/>
          </w:rPr>
          <w:fldChar w:fldCharType="end"/>
        </w:r>
      </w:hyperlink>
    </w:p>
    <w:p w14:paraId="4103EA98" w14:textId="77777777" w:rsidR="000808F9" w:rsidRDefault="00BF335C">
      <w:pPr>
        <w:pStyle w:val="Inhopg1"/>
        <w:tabs>
          <w:tab w:val="right" w:leader="dot" w:pos="9062"/>
        </w:tabs>
        <w:rPr>
          <w:rFonts w:eastAsiaTheme="minorEastAsia"/>
          <w:noProof/>
          <w:sz w:val="22"/>
          <w:lang w:eastAsia="nl-NL"/>
        </w:rPr>
      </w:pPr>
      <w:hyperlink w:anchor="_Toc377032936" w:history="1">
        <w:r w:rsidR="000808F9" w:rsidRPr="00F3355A">
          <w:rPr>
            <w:rStyle w:val="Hyperlink"/>
            <w:b/>
            <w:noProof/>
          </w:rPr>
          <w:t>Lijst met alle pagina’s</w:t>
        </w:r>
        <w:r w:rsidR="000808F9">
          <w:rPr>
            <w:noProof/>
            <w:webHidden/>
          </w:rPr>
          <w:tab/>
        </w:r>
        <w:r w:rsidR="00B542A5">
          <w:rPr>
            <w:noProof/>
            <w:webHidden/>
          </w:rPr>
          <w:fldChar w:fldCharType="begin"/>
        </w:r>
        <w:r w:rsidR="000808F9">
          <w:rPr>
            <w:noProof/>
            <w:webHidden/>
          </w:rPr>
          <w:instrText xml:space="preserve"> PAGEREF _Toc377032936 \h </w:instrText>
        </w:r>
        <w:r w:rsidR="00B542A5">
          <w:rPr>
            <w:noProof/>
            <w:webHidden/>
          </w:rPr>
        </w:r>
        <w:r w:rsidR="00B542A5">
          <w:rPr>
            <w:noProof/>
            <w:webHidden/>
          </w:rPr>
          <w:fldChar w:fldCharType="separate"/>
        </w:r>
        <w:r w:rsidR="000808F9">
          <w:rPr>
            <w:noProof/>
            <w:webHidden/>
          </w:rPr>
          <w:t>4</w:t>
        </w:r>
        <w:r w:rsidR="00B542A5">
          <w:rPr>
            <w:noProof/>
            <w:webHidden/>
          </w:rPr>
          <w:fldChar w:fldCharType="end"/>
        </w:r>
      </w:hyperlink>
    </w:p>
    <w:p w14:paraId="4E4B9BF0" w14:textId="77777777" w:rsidR="000808F9" w:rsidRDefault="00BF335C">
      <w:pPr>
        <w:pStyle w:val="Inhopg1"/>
        <w:tabs>
          <w:tab w:val="right" w:leader="dot" w:pos="9062"/>
        </w:tabs>
        <w:rPr>
          <w:rFonts w:eastAsiaTheme="minorEastAsia"/>
          <w:noProof/>
          <w:sz w:val="22"/>
          <w:lang w:eastAsia="nl-NL"/>
        </w:rPr>
      </w:pPr>
      <w:hyperlink w:anchor="_Toc377032937" w:history="1">
        <w:r w:rsidR="000808F9" w:rsidRPr="00F3355A">
          <w:rPr>
            <w:rStyle w:val="Hyperlink"/>
            <w:b/>
            <w:noProof/>
          </w:rPr>
          <w:t>Paginaontwerp</w:t>
        </w:r>
        <w:r w:rsidR="000808F9">
          <w:rPr>
            <w:noProof/>
            <w:webHidden/>
          </w:rPr>
          <w:tab/>
        </w:r>
        <w:r w:rsidR="00B542A5">
          <w:rPr>
            <w:noProof/>
            <w:webHidden/>
          </w:rPr>
          <w:fldChar w:fldCharType="begin"/>
        </w:r>
        <w:r w:rsidR="000808F9">
          <w:rPr>
            <w:noProof/>
            <w:webHidden/>
          </w:rPr>
          <w:instrText xml:space="preserve"> PAGEREF _Toc377032937 \h </w:instrText>
        </w:r>
        <w:r w:rsidR="00B542A5">
          <w:rPr>
            <w:noProof/>
            <w:webHidden/>
          </w:rPr>
        </w:r>
        <w:r w:rsidR="00B542A5">
          <w:rPr>
            <w:noProof/>
            <w:webHidden/>
          </w:rPr>
          <w:fldChar w:fldCharType="separate"/>
        </w:r>
        <w:r w:rsidR="000808F9">
          <w:rPr>
            <w:noProof/>
            <w:webHidden/>
          </w:rPr>
          <w:t>5</w:t>
        </w:r>
        <w:r w:rsidR="00B542A5">
          <w:rPr>
            <w:noProof/>
            <w:webHidden/>
          </w:rPr>
          <w:fldChar w:fldCharType="end"/>
        </w:r>
      </w:hyperlink>
    </w:p>
    <w:p w14:paraId="45AA3468" w14:textId="77777777" w:rsidR="000808F9" w:rsidRDefault="00BF335C">
      <w:pPr>
        <w:pStyle w:val="Inhopg1"/>
        <w:tabs>
          <w:tab w:val="right" w:leader="dot" w:pos="9062"/>
        </w:tabs>
        <w:rPr>
          <w:rFonts w:eastAsiaTheme="minorEastAsia"/>
          <w:noProof/>
          <w:sz w:val="22"/>
          <w:lang w:eastAsia="nl-NL"/>
        </w:rPr>
      </w:pPr>
      <w:hyperlink w:anchor="_Toc377032938" w:history="1">
        <w:r w:rsidR="000808F9" w:rsidRPr="00F3355A">
          <w:rPr>
            <w:rStyle w:val="Hyperlink"/>
            <w:b/>
            <w:noProof/>
          </w:rPr>
          <w:t>Formulierontwerp</w:t>
        </w:r>
        <w:r w:rsidR="000808F9">
          <w:rPr>
            <w:noProof/>
            <w:webHidden/>
          </w:rPr>
          <w:tab/>
        </w:r>
        <w:r w:rsidR="00B542A5">
          <w:rPr>
            <w:noProof/>
            <w:webHidden/>
          </w:rPr>
          <w:fldChar w:fldCharType="begin"/>
        </w:r>
        <w:r w:rsidR="000808F9">
          <w:rPr>
            <w:noProof/>
            <w:webHidden/>
          </w:rPr>
          <w:instrText xml:space="preserve"> PAGEREF _Toc377032938 \h </w:instrText>
        </w:r>
        <w:r w:rsidR="00B542A5">
          <w:rPr>
            <w:noProof/>
            <w:webHidden/>
          </w:rPr>
        </w:r>
        <w:r w:rsidR="00B542A5">
          <w:rPr>
            <w:noProof/>
            <w:webHidden/>
          </w:rPr>
          <w:fldChar w:fldCharType="separate"/>
        </w:r>
        <w:r w:rsidR="000808F9">
          <w:rPr>
            <w:noProof/>
            <w:webHidden/>
          </w:rPr>
          <w:t>5</w:t>
        </w:r>
        <w:r w:rsidR="00B542A5">
          <w:rPr>
            <w:noProof/>
            <w:webHidden/>
          </w:rPr>
          <w:fldChar w:fldCharType="end"/>
        </w:r>
      </w:hyperlink>
    </w:p>
    <w:p w14:paraId="2DA95B0A" w14:textId="77777777" w:rsidR="000808F9" w:rsidRDefault="00BF335C">
      <w:pPr>
        <w:pStyle w:val="Inhopg1"/>
        <w:tabs>
          <w:tab w:val="right" w:leader="dot" w:pos="9062"/>
        </w:tabs>
        <w:rPr>
          <w:rFonts w:eastAsiaTheme="minorEastAsia"/>
          <w:noProof/>
          <w:sz w:val="22"/>
          <w:lang w:eastAsia="nl-NL"/>
        </w:rPr>
      </w:pPr>
      <w:hyperlink w:anchor="_Toc377032939" w:history="1">
        <w:r w:rsidR="000808F9" w:rsidRPr="00F3355A">
          <w:rPr>
            <w:rStyle w:val="Hyperlink"/>
            <w:b/>
            <w:noProof/>
          </w:rPr>
          <w:t>Grafisch ontwerp</w:t>
        </w:r>
        <w:r w:rsidR="000808F9">
          <w:rPr>
            <w:noProof/>
            <w:webHidden/>
          </w:rPr>
          <w:tab/>
        </w:r>
        <w:r w:rsidR="00B542A5">
          <w:rPr>
            <w:noProof/>
            <w:webHidden/>
          </w:rPr>
          <w:fldChar w:fldCharType="begin"/>
        </w:r>
        <w:r w:rsidR="000808F9">
          <w:rPr>
            <w:noProof/>
            <w:webHidden/>
          </w:rPr>
          <w:instrText xml:space="preserve"> PAGEREF _Toc377032939 \h </w:instrText>
        </w:r>
        <w:r w:rsidR="00B542A5">
          <w:rPr>
            <w:noProof/>
            <w:webHidden/>
          </w:rPr>
        </w:r>
        <w:r w:rsidR="00B542A5">
          <w:rPr>
            <w:noProof/>
            <w:webHidden/>
          </w:rPr>
          <w:fldChar w:fldCharType="separate"/>
        </w:r>
        <w:r w:rsidR="000808F9">
          <w:rPr>
            <w:noProof/>
            <w:webHidden/>
          </w:rPr>
          <w:t>5</w:t>
        </w:r>
        <w:r w:rsidR="00B542A5">
          <w:rPr>
            <w:noProof/>
            <w:webHidden/>
          </w:rPr>
          <w:fldChar w:fldCharType="end"/>
        </w:r>
      </w:hyperlink>
    </w:p>
    <w:p w14:paraId="55165FA1" w14:textId="77777777" w:rsidR="00B041AC" w:rsidRPr="00D64B82" w:rsidRDefault="00B542A5" w:rsidP="00B041AC">
      <w:r>
        <w:fldChar w:fldCharType="end"/>
      </w:r>
    </w:p>
    <w:p w14:paraId="565F8AE3" w14:textId="77777777" w:rsidR="00B041AC" w:rsidRDefault="00B041AC" w:rsidP="00B041AC">
      <w:pPr>
        <w:pStyle w:val="Kop1"/>
      </w:pPr>
      <w:r>
        <w:br w:type="page"/>
      </w:r>
    </w:p>
    <w:p w14:paraId="2A6019C8" w14:textId="77777777" w:rsidR="009F46E3" w:rsidRPr="00BE56F3" w:rsidRDefault="009F46E3" w:rsidP="009750CA">
      <w:pPr>
        <w:pStyle w:val="Kop1"/>
        <w:spacing w:line="360" w:lineRule="auto"/>
        <w:rPr>
          <w:b/>
        </w:rPr>
      </w:pPr>
      <w:bookmarkStart w:id="0" w:name="_Toc377032934"/>
      <w:r w:rsidRPr="00BE56F3">
        <w:rPr>
          <w:b/>
        </w:rPr>
        <w:lastRenderedPageBreak/>
        <w:t>Functionaliteiten</w:t>
      </w:r>
      <w:bookmarkEnd w:id="0"/>
    </w:p>
    <w:p w14:paraId="310686BF" w14:textId="77777777" w:rsidR="00B01658" w:rsidRDefault="00B01658" w:rsidP="00B01658">
      <w:pPr>
        <w:spacing w:line="276" w:lineRule="auto"/>
        <w:rPr>
          <w:rFonts w:ascii="Calibri" w:eastAsiaTheme="majorEastAsia" w:hAnsi="Calibri" w:cstheme="majorBidi"/>
          <w:bCs/>
          <w:color w:val="000000" w:themeColor="text1"/>
          <w:sz w:val="28"/>
          <w:szCs w:val="28"/>
        </w:rPr>
      </w:pPr>
      <w:bookmarkStart w:id="1" w:name="_Toc377032935"/>
      <w:r>
        <w:rPr>
          <w:rFonts w:ascii="Calibri" w:eastAsiaTheme="majorEastAsia" w:hAnsi="Calibri" w:cstheme="majorBidi"/>
          <w:bCs/>
          <w:color w:val="000000" w:themeColor="text1"/>
          <w:sz w:val="28"/>
          <w:szCs w:val="28"/>
        </w:rPr>
        <w:t>1. homepage met informatie over FlowerPower met een foto van een bloemboeket en een foto van een van de winkels</w:t>
      </w:r>
    </w:p>
    <w:p w14:paraId="626C15FE" w14:textId="77777777" w:rsidR="00B01658" w:rsidRDefault="00B01658" w:rsidP="00B01658">
      <w:pPr>
        <w:spacing w:line="276" w:lineRule="auto"/>
        <w:rPr>
          <w:rFonts w:ascii="Calibri" w:eastAsiaTheme="majorEastAsia" w:hAnsi="Calibri" w:cstheme="majorBidi"/>
          <w:bCs/>
          <w:color w:val="000000" w:themeColor="text1"/>
          <w:sz w:val="28"/>
          <w:szCs w:val="28"/>
        </w:rPr>
      </w:pPr>
      <w:r>
        <w:rPr>
          <w:rFonts w:ascii="Calibri" w:eastAsiaTheme="majorEastAsia" w:hAnsi="Calibri" w:cstheme="majorBidi"/>
          <w:bCs/>
          <w:color w:val="000000" w:themeColor="text1"/>
          <w:sz w:val="28"/>
          <w:szCs w:val="28"/>
        </w:rPr>
        <w:t>2. Klanten kunnen registreren</w:t>
      </w:r>
    </w:p>
    <w:p w14:paraId="67948B7C" w14:textId="77777777" w:rsidR="00B01658" w:rsidRDefault="00B01658" w:rsidP="00B01658">
      <w:pPr>
        <w:spacing w:line="276" w:lineRule="auto"/>
        <w:rPr>
          <w:rFonts w:ascii="Calibri" w:eastAsiaTheme="majorEastAsia" w:hAnsi="Calibri" w:cstheme="majorBidi"/>
          <w:bCs/>
          <w:color w:val="000000" w:themeColor="text1"/>
          <w:sz w:val="28"/>
          <w:szCs w:val="28"/>
        </w:rPr>
      </w:pPr>
      <w:r>
        <w:rPr>
          <w:rFonts w:ascii="Calibri" w:eastAsiaTheme="majorEastAsia" w:hAnsi="Calibri" w:cstheme="majorBidi"/>
          <w:bCs/>
          <w:color w:val="000000" w:themeColor="text1"/>
          <w:sz w:val="28"/>
          <w:szCs w:val="28"/>
        </w:rPr>
        <w:t>3. Klanten kunnen inloggen</w:t>
      </w:r>
    </w:p>
    <w:p w14:paraId="48B8088F" w14:textId="77777777" w:rsidR="00B01658" w:rsidRDefault="00B01658" w:rsidP="00B01658">
      <w:pPr>
        <w:spacing w:line="276" w:lineRule="auto"/>
        <w:rPr>
          <w:rFonts w:ascii="Calibri" w:eastAsiaTheme="majorEastAsia" w:hAnsi="Calibri" w:cstheme="majorBidi"/>
          <w:bCs/>
          <w:color w:val="000000" w:themeColor="text1"/>
          <w:sz w:val="28"/>
          <w:szCs w:val="28"/>
        </w:rPr>
      </w:pPr>
      <w:r>
        <w:rPr>
          <w:rFonts w:ascii="Calibri" w:eastAsiaTheme="majorEastAsia" w:hAnsi="Calibri" w:cstheme="majorBidi"/>
          <w:bCs/>
          <w:color w:val="000000" w:themeColor="text1"/>
          <w:sz w:val="28"/>
          <w:szCs w:val="28"/>
        </w:rPr>
        <w:t>4. Klanten kunnen uitloggen</w:t>
      </w:r>
    </w:p>
    <w:p w14:paraId="572D4118" w14:textId="77777777" w:rsidR="00B01658" w:rsidRDefault="00B01658" w:rsidP="00B01658">
      <w:pPr>
        <w:spacing w:line="276" w:lineRule="auto"/>
        <w:rPr>
          <w:rFonts w:ascii="Calibri" w:eastAsiaTheme="majorEastAsia" w:hAnsi="Calibri" w:cstheme="majorBidi"/>
          <w:bCs/>
          <w:color w:val="000000" w:themeColor="text1"/>
          <w:sz w:val="28"/>
          <w:szCs w:val="28"/>
        </w:rPr>
      </w:pPr>
      <w:r>
        <w:rPr>
          <w:rFonts w:ascii="Calibri" w:eastAsiaTheme="majorEastAsia" w:hAnsi="Calibri" w:cstheme="majorBidi"/>
          <w:bCs/>
          <w:color w:val="000000" w:themeColor="text1"/>
          <w:sz w:val="28"/>
          <w:szCs w:val="28"/>
        </w:rPr>
        <w:t>5. Klanten kunnen een bestelling plaatsen</w:t>
      </w:r>
    </w:p>
    <w:p w14:paraId="7E272C2D" w14:textId="77777777" w:rsidR="00B01658" w:rsidRDefault="00B01658" w:rsidP="00B01658">
      <w:pPr>
        <w:spacing w:line="276" w:lineRule="auto"/>
        <w:rPr>
          <w:rFonts w:ascii="Calibri" w:eastAsiaTheme="majorEastAsia" w:hAnsi="Calibri" w:cstheme="majorBidi"/>
          <w:bCs/>
          <w:color w:val="000000" w:themeColor="text1"/>
          <w:sz w:val="28"/>
          <w:szCs w:val="28"/>
        </w:rPr>
      </w:pPr>
      <w:r>
        <w:rPr>
          <w:rFonts w:ascii="Calibri" w:eastAsiaTheme="majorEastAsia" w:hAnsi="Calibri" w:cstheme="majorBidi"/>
          <w:bCs/>
          <w:color w:val="000000" w:themeColor="text1"/>
          <w:sz w:val="28"/>
          <w:szCs w:val="28"/>
        </w:rPr>
        <w:t>6. Klanten kunnen hun eigen bestelling wijzigen/verwijderen/toevoegen</w:t>
      </w:r>
    </w:p>
    <w:p w14:paraId="3FD6C138" w14:textId="77777777" w:rsidR="00B01658" w:rsidRDefault="00B01658" w:rsidP="00B01658">
      <w:pPr>
        <w:spacing w:line="276" w:lineRule="auto"/>
        <w:rPr>
          <w:rFonts w:ascii="Calibri" w:eastAsiaTheme="majorEastAsia" w:hAnsi="Calibri" w:cstheme="majorBidi"/>
          <w:bCs/>
          <w:color w:val="000000" w:themeColor="text1"/>
          <w:sz w:val="28"/>
          <w:szCs w:val="28"/>
        </w:rPr>
      </w:pPr>
      <w:r>
        <w:rPr>
          <w:rFonts w:ascii="Calibri" w:eastAsiaTheme="majorEastAsia" w:hAnsi="Calibri" w:cstheme="majorBidi"/>
          <w:bCs/>
          <w:color w:val="000000" w:themeColor="text1"/>
          <w:sz w:val="28"/>
          <w:szCs w:val="28"/>
        </w:rPr>
        <w:t>7. Klanten kunnen een factuur uitdraaien</w:t>
      </w:r>
    </w:p>
    <w:p w14:paraId="2CBF5963" w14:textId="77777777" w:rsidR="00B01658" w:rsidRDefault="00B01658" w:rsidP="00B01658">
      <w:pPr>
        <w:spacing w:line="276" w:lineRule="auto"/>
        <w:rPr>
          <w:rFonts w:ascii="Calibri" w:eastAsiaTheme="majorEastAsia" w:hAnsi="Calibri" w:cstheme="majorBidi"/>
          <w:bCs/>
          <w:color w:val="000000" w:themeColor="text1"/>
          <w:sz w:val="28"/>
          <w:szCs w:val="28"/>
        </w:rPr>
      </w:pPr>
      <w:r>
        <w:rPr>
          <w:rFonts w:ascii="Calibri" w:eastAsiaTheme="majorEastAsia" w:hAnsi="Calibri" w:cstheme="majorBidi"/>
          <w:bCs/>
          <w:color w:val="000000" w:themeColor="text1"/>
          <w:sz w:val="28"/>
          <w:szCs w:val="28"/>
        </w:rPr>
        <w:t>8. Medewerkers kunnen inloggen</w:t>
      </w:r>
    </w:p>
    <w:p w14:paraId="43D4EEDA" w14:textId="77777777" w:rsidR="00B01658" w:rsidRDefault="00B01658" w:rsidP="00B01658">
      <w:pPr>
        <w:spacing w:line="276" w:lineRule="auto"/>
        <w:rPr>
          <w:rFonts w:ascii="Calibri" w:eastAsiaTheme="majorEastAsia" w:hAnsi="Calibri" w:cstheme="majorBidi"/>
          <w:bCs/>
          <w:color w:val="000000" w:themeColor="text1"/>
          <w:sz w:val="28"/>
          <w:szCs w:val="28"/>
        </w:rPr>
      </w:pPr>
      <w:r>
        <w:rPr>
          <w:rFonts w:ascii="Calibri" w:eastAsiaTheme="majorEastAsia" w:hAnsi="Calibri" w:cstheme="majorBidi"/>
          <w:bCs/>
          <w:color w:val="000000" w:themeColor="text1"/>
          <w:sz w:val="28"/>
          <w:szCs w:val="28"/>
        </w:rPr>
        <w:t>9. Medewerkers kunnen uitloggen</w:t>
      </w:r>
    </w:p>
    <w:p w14:paraId="5ADBEA66" w14:textId="77777777" w:rsidR="00B01658" w:rsidRDefault="00B01658" w:rsidP="00B01658">
      <w:pPr>
        <w:spacing w:line="276" w:lineRule="auto"/>
        <w:rPr>
          <w:rFonts w:ascii="Calibri" w:eastAsiaTheme="majorEastAsia" w:hAnsi="Calibri" w:cstheme="majorBidi"/>
          <w:bCs/>
          <w:color w:val="000000" w:themeColor="text1"/>
          <w:sz w:val="28"/>
          <w:szCs w:val="28"/>
        </w:rPr>
      </w:pPr>
      <w:r>
        <w:rPr>
          <w:rFonts w:ascii="Calibri" w:eastAsiaTheme="majorEastAsia" w:hAnsi="Calibri" w:cstheme="majorBidi"/>
          <w:bCs/>
          <w:color w:val="000000" w:themeColor="text1"/>
          <w:sz w:val="28"/>
          <w:szCs w:val="28"/>
        </w:rPr>
        <w:t>10. Medewerkers kunnen een overzicht zien van de bestelling per winkel waarbij ze daarvan een factuur kunnen uitdraaien</w:t>
      </w:r>
    </w:p>
    <w:p w14:paraId="41BC36A7" w14:textId="77777777" w:rsidR="00B01658" w:rsidRDefault="00B01658" w:rsidP="00B01658">
      <w:pPr>
        <w:spacing w:line="276" w:lineRule="auto"/>
        <w:rPr>
          <w:rFonts w:ascii="Calibri" w:eastAsiaTheme="majorEastAsia" w:hAnsi="Calibri" w:cstheme="majorBidi"/>
          <w:bCs/>
          <w:color w:val="000000" w:themeColor="text1"/>
          <w:sz w:val="28"/>
          <w:szCs w:val="28"/>
        </w:rPr>
      </w:pPr>
      <w:r>
        <w:rPr>
          <w:rFonts w:ascii="Calibri" w:eastAsiaTheme="majorEastAsia" w:hAnsi="Calibri" w:cstheme="majorBidi"/>
          <w:bCs/>
          <w:color w:val="000000" w:themeColor="text1"/>
          <w:sz w:val="28"/>
          <w:szCs w:val="28"/>
        </w:rPr>
        <w:t>11. Medewerkers kunnen artikelen toevoegen</w:t>
      </w:r>
    </w:p>
    <w:p w14:paraId="6C897836" w14:textId="77777777" w:rsidR="00B01658" w:rsidRDefault="00B01658" w:rsidP="00B01658">
      <w:pPr>
        <w:spacing w:line="276" w:lineRule="auto"/>
        <w:rPr>
          <w:rFonts w:ascii="Calibri" w:eastAsiaTheme="majorEastAsia" w:hAnsi="Calibri" w:cstheme="majorBidi"/>
          <w:bCs/>
          <w:color w:val="000000" w:themeColor="text1"/>
          <w:sz w:val="28"/>
          <w:szCs w:val="28"/>
        </w:rPr>
      </w:pPr>
      <w:r>
        <w:rPr>
          <w:rFonts w:ascii="Calibri" w:eastAsiaTheme="majorEastAsia" w:hAnsi="Calibri" w:cstheme="majorBidi"/>
          <w:bCs/>
          <w:color w:val="000000" w:themeColor="text1"/>
          <w:sz w:val="28"/>
          <w:szCs w:val="28"/>
        </w:rPr>
        <w:t>12. Medewerkers kunnen artikelen verwijderen</w:t>
      </w:r>
    </w:p>
    <w:p w14:paraId="70D59DC2" w14:textId="77777777" w:rsidR="00B01658" w:rsidRDefault="00B01658" w:rsidP="00B01658">
      <w:pPr>
        <w:spacing w:line="276" w:lineRule="auto"/>
        <w:rPr>
          <w:rFonts w:ascii="Calibri" w:eastAsiaTheme="majorEastAsia" w:hAnsi="Calibri" w:cstheme="majorBidi"/>
          <w:bCs/>
          <w:color w:val="000000" w:themeColor="text1"/>
          <w:sz w:val="28"/>
          <w:szCs w:val="28"/>
        </w:rPr>
      </w:pPr>
      <w:r>
        <w:rPr>
          <w:rFonts w:ascii="Calibri" w:eastAsiaTheme="majorEastAsia" w:hAnsi="Calibri" w:cstheme="majorBidi"/>
          <w:bCs/>
          <w:color w:val="000000" w:themeColor="text1"/>
          <w:sz w:val="28"/>
          <w:szCs w:val="28"/>
        </w:rPr>
        <w:t>13. Medewerkers kunnen artikelen wijzigen</w:t>
      </w:r>
    </w:p>
    <w:p w14:paraId="4E121C47" w14:textId="77777777" w:rsidR="00B01658" w:rsidRDefault="00B01658" w:rsidP="00B01658">
      <w:pPr>
        <w:spacing w:line="276" w:lineRule="auto"/>
        <w:rPr>
          <w:rFonts w:ascii="Calibri" w:eastAsiaTheme="majorEastAsia" w:hAnsi="Calibri" w:cstheme="majorBidi"/>
          <w:bCs/>
          <w:color w:val="000000" w:themeColor="text1"/>
          <w:sz w:val="28"/>
          <w:szCs w:val="28"/>
        </w:rPr>
      </w:pPr>
      <w:r>
        <w:rPr>
          <w:rFonts w:ascii="Calibri" w:eastAsiaTheme="majorEastAsia" w:hAnsi="Calibri" w:cstheme="majorBidi"/>
          <w:bCs/>
          <w:color w:val="000000" w:themeColor="text1"/>
          <w:sz w:val="28"/>
          <w:szCs w:val="28"/>
        </w:rPr>
        <w:t>14. Medewerkers gegevens kunnen toegevoegd worden</w:t>
      </w:r>
    </w:p>
    <w:p w14:paraId="27D3B2ED" w14:textId="77777777" w:rsidR="00B01658" w:rsidRDefault="00B01658" w:rsidP="00B01658">
      <w:pPr>
        <w:spacing w:line="276" w:lineRule="auto"/>
        <w:rPr>
          <w:rFonts w:ascii="Calibri" w:eastAsiaTheme="majorEastAsia" w:hAnsi="Calibri" w:cstheme="majorBidi"/>
          <w:bCs/>
          <w:color w:val="000000" w:themeColor="text1"/>
          <w:sz w:val="28"/>
          <w:szCs w:val="28"/>
        </w:rPr>
      </w:pPr>
      <w:r>
        <w:rPr>
          <w:rFonts w:ascii="Calibri" w:eastAsiaTheme="majorEastAsia" w:hAnsi="Calibri" w:cstheme="majorBidi"/>
          <w:bCs/>
          <w:color w:val="000000" w:themeColor="text1"/>
          <w:sz w:val="28"/>
          <w:szCs w:val="28"/>
        </w:rPr>
        <w:t>15. Medewerkers gegevens kunnen gewijzigd worden</w:t>
      </w:r>
    </w:p>
    <w:p w14:paraId="3CDAB73C" w14:textId="77777777" w:rsidR="00894BB1" w:rsidRDefault="00B01658" w:rsidP="009F0AFB">
      <w:pPr>
        <w:spacing w:line="276" w:lineRule="auto"/>
        <w:rPr>
          <w:rFonts w:ascii="Calibri" w:eastAsiaTheme="majorEastAsia" w:hAnsi="Calibri" w:cstheme="majorBidi"/>
          <w:bCs/>
          <w:color w:val="000000" w:themeColor="text1"/>
          <w:sz w:val="28"/>
          <w:szCs w:val="28"/>
        </w:rPr>
      </w:pPr>
      <w:r>
        <w:rPr>
          <w:rFonts w:ascii="Calibri" w:eastAsiaTheme="majorEastAsia" w:hAnsi="Calibri" w:cstheme="majorBidi"/>
          <w:bCs/>
          <w:color w:val="000000" w:themeColor="text1"/>
          <w:sz w:val="28"/>
          <w:szCs w:val="28"/>
        </w:rPr>
        <w:t>16. Medewerkers gegevens kunnen verwijderd worden</w:t>
      </w:r>
    </w:p>
    <w:p w14:paraId="033AA184" w14:textId="072F4E47" w:rsidR="00B01658" w:rsidRDefault="00B01658" w:rsidP="009F0AFB">
      <w:pPr>
        <w:spacing w:line="276" w:lineRule="auto"/>
        <w:rPr>
          <w:rFonts w:ascii="Calibri" w:eastAsiaTheme="majorEastAsia" w:hAnsi="Calibri" w:cstheme="majorBidi"/>
          <w:bCs/>
          <w:color w:val="000000" w:themeColor="text1"/>
          <w:sz w:val="28"/>
          <w:szCs w:val="28"/>
        </w:rPr>
      </w:pPr>
      <w:r w:rsidRPr="00894BB1">
        <w:rPr>
          <w:sz w:val="28"/>
          <w:szCs w:val="32"/>
        </w:rPr>
        <w:t xml:space="preserve">17. </w:t>
      </w:r>
      <w:r w:rsidRPr="00894BB1">
        <w:rPr>
          <w:rFonts w:cstheme="minorHAnsi"/>
          <w:sz w:val="28"/>
          <w:szCs w:val="28"/>
        </w:rPr>
        <w:t>Contact pagina waar het adres</w:t>
      </w:r>
      <w:r w:rsidR="00647713" w:rsidRPr="00894BB1">
        <w:rPr>
          <w:rFonts w:cstheme="minorHAnsi"/>
          <w:sz w:val="28"/>
          <w:szCs w:val="28"/>
        </w:rPr>
        <w:t xml:space="preserve">, </w:t>
      </w:r>
      <w:r w:rsidRPr="00894BB1">
        <w:rPr>
          <w:rFonts w:cstheme="minorHAnsi"/>
          <w:sz w:val="28"/>
          <w:szCs w:val="28"/>
        </w:rPr>
        <w:t xml:space="preserve">telefoonnummer </w:t>
      </w:r>
      <w:r w:rsidR="00647713" w:rsidRPr="00894BB1">
        <w:rPr>
          <w:rFonts w:cstheme="minorHAnsi"/>
          <w:sz w:val="28"/>
          <w:szCs w:val="28"/>
        </w:rPr>
        <w:t xml:space="preserve">en </w:t>
      </w:r>
      <w:r w:rsidR="00647713" w:rsidRPr="00894BB1">
        <w:rPr>
          <w:rFonts w:cstheme="minorHAnsi"/>
          <w:sz w:val="28"/>
          <w:szCs w:val="28"/>
        </w:rPr>
        <w:t>hoofdmail</w:t>
      </w:r>
      <w:r w:rsidR="00647713" w:rsidRPr="00894BB1">
        <w:rPr>
          <w:rFonts w:cstheme="minorHAnsi"/>
          <w:sz w:val="28"/>
          <w:szCs w:val="28"/>
        </w:rPr>
        <w:t xml:space="preserve"> </w:t>
      </w:r>
      <w:r w:rsidRPr="00894BB1">
        <w:rPr>
          <w:rFonts w:cstheme="minorHAnsi"/>
          <w:sz w:val="28"/>
          <w:szCs w:val="28"/>
        </w:rPr>
        <w:t>per winkel staat beschreven van het bedrijf</w:t>
      </w:r>
      <w:r w:rsidR="00647713" w:rsidRPr="00894BB1">
        <w:rPr>
          <w:rFonts w:cstheme="minorHAnsi"/>
          <w:sz w:val="28"/>
          <w:szCs w:val="28"/>
        </w:rPr>
        <w:t>.</w:t>
      </w:r>
    </w:p>
    <w:p w14:paraId="58CD0422" w14:textId="77777777" w:rsidR="004430BB" w:rsidRDefault="004430BB" w:rsidP="00B041AC">
      <w:pPr>
        <w:pStyle w:val="Kop1"/>
        <w:rPr>
          <w:b/>
        </w:rPr>
      </w:pPr>
    </w:p>
    <w:p w14:paraId="2B9F3568" w14:textId="77777777" w:rsidR="004430BB" w:rsidRDefault="004430BB" w:rsidP="00B041AC">
      <w:pPr>
        <w:pStyle w:val="Kop1"/>
        <w:rPr>
          <w:b/>
        </w:rPr>
      </w:pPr>
    </w:p>
    <w:p w14:paraId="312502F1" w14:textId="4C246764" w:rsidR="00925A4D" w:rsidRPr="00BE56F3" w:rsidRDefault="00B041AC" w:rsidP="00B041AC">
      <w:pPr>
        <w:pStyle w:val="Kop1"/>
        <w:rPr>
          <w:b/>
        </w:rPr>
      </w:pPr>
      <w:r w:rsidRPr="00BE56F3">
        <w:rPr>
          <w:b/>
        </w:rPr>
        <w:t>Navigatie</w:t>
      </w:r>
      <w:bookmarkEnd w:id="1"/>
    </w:p>
    <w:p w14:paraId="73EEB210" w14:textId="77777777" w:rsidR="00EE294E" w:rsidRDefault="00EE294E" w:rsidP="00B041AC">
      <w:pPr>
        <w:pStyle w:val="Kop1"/>
      </w:pPr>
    </w:p>
    <w:p w14:paraId="2731F9D6" w14:textId="130665C8" w:rsidR="00B041AC" w:rsidRDefault="009F0AFB" w:rsidP="00B041AC">
      <w:r>
        <w:rPr>
          <w:noProof/>
        </w:rPr>
        <w:drawing>
          <wp:inline distT="0" distB="0" distL="0" distR="0" wp14:anchorId="777B54E3" wp14:editId="06D9E33B">
            <wp:extent cx="5760720" cy="5231765"/>
            <wp:effectExtent l="0" t="0" r="0" b="6985"/>
            <wp:docPr id="2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231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A617B" w14:textId="77777777" w:rsidR="00B041AC" w:rsidRDefault="00B041AC" w:rsidP="00B041AC"/>
    <w:p w14:paraId="178A8440" w14:textId="77777777" w:rsidR="00A839BD" w:rsidRDefault="00A839BD" w:rsidP="00B041AC"/>
    <w:p w14:paraId="3800598D" w14:textId="77777777" w:rsidR="00797416" w:rsidRDefault="00797416" w:rsidP="00B041AC"/>
    <w:p w14:paraId="0AC7945B" w14:textId="25931691" w:rsidR="001C502D" w:rsidRDefault="001C502D" w:rsidP="00B041AC"/>
    <w:p w14:paraId="16D5724C" w14:textId="158E9B3D" w:rsidR="001C502D" w:rsidRDefault="001C502D" w:rsidP="00B041AC">
      <w:r>
        <w:tab/>
      </w:r>
    </w:p>
    <w:p w14:paraId="2735EDD4" w14:textId="77777777" w:rsidR="00797416" w:rsidRDefault="00797416" w:rsidP="00B041AC"/>
    <w:p w14:paraId="5AF19426" w14:textId="77777777" w:rsidR="00797416" w:rsidRDefault="00797416" w:rsidP="00B041AC"/>
    <w:p w14:paraId="00CD6BDC" w14:textId="77777777" w:rsidR="00797416" w:rsidRDefault="00797416" w:rsidP="00B041AC"/>
    <w:p w14:paraId="63AF7DE2" w14:textId="77777777" w:rsidR="00797416" w:rsidRDefault="00797416" w:rsidP="00B041AC"/>
    <w:p w14:paraId="5E7D3253" w14:textId="77777777" w:rsidR="00797416" w:rsidRDefault="00797416" w:rsidP="00B041AC"/>
    <w:p w14:paraId="04007CB0" w14:textId="77777777" w:rsidR="003C2F2C" w:rsidRDefault="003C2F2C">
      <w:pPr>
        <w:spacing w:after="200" w:line="276" w:lineRule="auto"/>
        <w:rPr>
          <w:rFonts w:ascii="Calibri" w:eastAsiaTheme="majorEastAsia" w:hAnsi="Calibri" w:cstheme="majorBidi"/>
          <w:bCs/>
          <w:color w:val="000000" w:themeColor="text1"/>
          <w:sz w:val="28"/>
          <w:szCs w:val="28"/>
        </w:rPr>
      </w:pPr>
      <w:r>
        <w:br w:type="page"/>
      </w:r>
    </w:p>
    <w:p w14:paraId="21BC19F2" w14:textId="77777777" w:rsidR="00B041AC" w:rsidRPr="00BE56F3" w:rsidRDefault="00B041AC" w:rsidP="000808F9">
      <w:pPr>
        <w:pStyle w:val="Kop1"/>
        <w:spacing w:line="360" w:lineRule="auto"/>
        <w:rPr>
          <w:b/>
        </w:rPr>
      </w:pPr>
      <w:bookmarkStart w:id="2" w:name="_Toc377032936"/>
      <w:r w:rsidRPr="00BE56F3">
        <w:rPr>
          <w:b/>
        </w:rPr>
        <w:lastRenderedPageBreak/>
        <w:t>Lijst met alle pagina’s</w:t>
      </w:r>
      <w:bookmarkEnd w:id="2"/>
    </w:p>
    <w:tbl>
      <w:tblPr>
        <w:tblW w:w="92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800"/>
        <w:gridCol w:w="1134"/>
        <w:gridCol w:w="3826"/>
        <w:gridCol w:w="1525"/>
      </w:tblGrid>
      <w:tr w:rsidR="00497CA4" w14:paraId="25A9A37D" w14:textId="77777777" w:rsidTr="00497CA4">
        <w:trPr>
          <w:trHeight w:val="615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90D9D6" w14:textId="77777777" w:rsidR="00497CA4" w:rsidRDefault="00497CA4">
            <w:pPr>
              <w:spacing w:line="360" w:lineRule="auto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Naam pagin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01ADC5" w14:textId="77777777" w:rsidR="00497CA4" w:rsidRDefault="00497CA4">
            <w:pPr>
              <w:spacing w:line="360" w:lineRule="auto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Formulier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746644" w14:textId="77777777" w:rsidR="00497CA4" w:rsidRDefault="00497CA4">
            <w:pPr>
              <w:spacing w:line="360" w:lineRule="auto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Functie</w:t>
            </w:r>
          </w:p>
        </w:tc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83F062" w14:textId="77777777" w:rsidR="00497CA4" w:rsidRDefault="00497CA4">
            <w:pPr>
              <w:spacing w:line="360" w:lineRule="auto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Afwijkend paginaontwerp</w:t>
            </w:r>
          </w:p>
        </w:tc>
      </w:tr>
      <w:tr w:rsidR="00497CA4" w14:paraId="3E6F0B08" w14:textId="77777777" w:rsidTr="00497CA4">
        <w:trPr>
          <w:trHeight w:val="311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F1BB9D" w14:textId="77777777" w:rsidR="00497CA4" w:rsidRDefault="00497CA4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Hom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B761A3" w14:textId="77777777" w:rsidR="00497CA4" w:rsidRDefault="00497CA4">
            <w:pPr>
              <w:spacing w:line="360" w:lineRule="auto"/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Nee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295766" w14:textId="77777777" w:rsidR="00497CA4" w:rsidRDefault="00497CA4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Homepagina klant ziet de website</w:t>
            </w:r>
          </w:p>
        </w:tc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0AABD7" w14:textId="77777777" w:rsidR="00497CA4" w:rsidRDefault="00497CA4">
            <w:pPr>
              <w:spacing w:line="360" w:lineRule="auto"/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Nee</w:t>
            </w:r>
          </w:p>
        </w:tc>
      </w:tr>
      <w:tr w:rsidR="00497CA4" w14:paraId="6E99BE62" w14:textId="77777777" w:rsidTr="00497CA4">
        <w:trPr>
          <w:trHeight w:val="232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070706" w14:textId="77777777" w:rsidR="00497CA4" w:rsidRDefault="00497CA4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Logi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A55835" w14:textId="77777777" w:rsidR="00497CA4" w:rsidRDefault="00497CA4">
            <w:pPr>
              <w:spacing w:line="360" w:lineRule="auto"/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Ja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35B9BB" w14:textId="77777777" w:rsidR="00497CA4" w:rsidRDefault="00497CA4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Klanten kunnen inloggen</w:t>
            </w:r>
          </w:p>
        </w:tc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22F18F" w14:textId="77777777" w:rsidR="00497CA4" w:rsidRDefault="00497CA4">
            <w:pPr>
              <w:spacing w:line="360" w:lineRule="auto"/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ja</w:t>
            </w:r>
          </w:p>
        </w:tc>
      </w:tr>
      <w:tr w:rsidR="00497CA4" w14:paraId="0A6A553D" w14:textId="77777777" w:rsidTr="00497CA4">
        <w:trPr>
          <w:trHeight w:val="232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29A1BA" w14:textId="77777777" w:rsidR="00497CA4" w:rsidRDefault="00497CA4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Registrere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2E2B2C" w14:textId="77777777" w:rsidR="00497CA4" w:rsidRDefault="00497CA4">
            <w:pPr>
              <w:spacing w:line="360" w:lineRule="auto"/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Ja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3AFF37" w14:textId="77777777" w:rsidR="00497CA4" w:rsidRDefault="00497CA4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Klanten kunnen een account maken</w:t>
            </w:r>
          </w:p>
        </w:tc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5DBEB7" w14:textId="77777777" w:rsidR="00497CA4" w:rsidRDefault="00497CA4">
            <w:pPr>
              <w:spacing w:line="360" w:lineRule="auto"/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ja</w:t>
            </w:r>
          </w:p>
        </w:tc>
      </w:tr>
      <w:tr w:rsidR="00497CA4" w:rsidRPr="00497CA4" w14:paraId="6B15EEC8" w14:textId="77777777" w:rsidTr="00497CA4">
        <w:trPr>
          <w:trHeight w:val="232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54C813" w14:textId="77777777" w:rsidR="00497CA4" w:rsidRDefault="00497CA4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Contac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8C3C3F" w14:textId="77777777" w:rsidR="00497CA4" w:rsidRDefault="00497CA4">
            <w:pPr>
              <w:spacing w:line="360" w:lineRule="auto"/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Nee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F01154" w14:textId="77777777" w:rsidR="00497CA4" w:rsidRDefault="00497CA4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Contact pagina waar het adres, telefoonnummer en mail van het bedrijf staat</w:t>
            </w:r>
          </w:p>
        </w:tc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D5B88D" w14:textId="77777777" w:rsidR="00497CA4" w:rsidRDefault="00497CA4">
            <w:pPr>
              <w:spacing w:line="360" w:lineRule="auto"/>
              <w:jc w:val="center"/>
              <w:rPr>
                <w:rFonts w:ascii="Calibri" w:hAnsi="Calibri"/>
              </w:rPr>
            </w:pPr>
          </w:p>
        </w:tc>
      </w:tr>
      <w:tr w:rsidR="00497CA4" w14:paraId="303CCE47" w14:textId="77777777" w:rsidTr="00497CA4">
        <w:trPr>
          <w:trHeight w:val="154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766EA2" w14:textId="77777777" w:rsidR="00497CA4" w:rsidRDefault="00497CA4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Overzicht producte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7F1FFC" w14:textId="77777777" w:rsidR="00497CA4" w:rsidRDefault="00497CA4">
            <w:pPr>
              <w:spacing w:line="360" w:lineRule="auto"/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Nee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FAC5EF" w14:textId="77777777" w:rsidR="00497CA4" w:rsidRDefault="00497CA4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Pagina met de producten</w:t>
            </w:r>
          </w:p>
        </w:tc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8554A" w14:textId="77777777" w:rsidR="00497CA4" w:rsidRDefault="00497CA4">
            <w:pPr>
              <w:spacing w:line="360" w:lineRule="auto"/>
              <w:jc w:val="center"/>
              <w:rPr>
                <w:rFonts w:ascii="Calibri" w:hAnsi="Calibri"/>
              </w:rPr>
            </w:pPr>
          </w:p>
        </w:tc>
      </w:tr>
      <w:tr w:rsidR="00497CA4" w:rsidRPr="00497CA4" w14:paraId="320BF394" w14:textId="77777777" w:rsidTr="00497CA4"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C23DD4" w14:textId="77777777" w:rsidR="00497CA4" w:rsidRDefault="00497CA4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Geselecteerd produc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CAC528" w14:textId="77777777" w:rsidR="00497CA4" w:rsidRDefault="00497CA4">
            <w:pPr>
              <w:spacing w:line="360" w:lineRule="auto"/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Nee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FA72E3" w14:textId="77777777" w:rsidR="00497CA4" w:rsidRDefault="00497CA4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Overzicht van het geselecteerde product</w:t>
            </w:r>
          </w:p>
        </w:tc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642C3" w14:textId="77777777" w:rsidR="00497CA4" w:rsidRDefault="00497CA4">
            <w:pPr>
              <w:spacing w:line="360" w:lineRule="auto"/>
              <w:jc w:val="center"/>
              <w:rPr>
                <w:rFonts w:ascii="Calibri" w:hAnsi="Calibri"/>
              </w:rPr>
            </w:pPr>
          </w:p>
        </w:tc>
      </w:tr>
      <w:tr w:rsidR="00497CA4" w:rsidRPr="00497CA4" w14:paraId="1A45EC70" w14:textId="77777777" w:rsidTr="00497CA4"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8C4C36" w14:textId="77777777" w:rsidR="00497CA4" w:rsidRDefault="00497CA4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Gegevens wijzige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54661F" w14:textId="77777777" w:rsidR="00497CA4" w:rsidRDefault="00497CA4">
            <w:pPr>
              <w:spacing w:line="360" w:lineRule="auto"/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Ja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DE7713" w14:textId="77777777" w:rsidR="00497CA4" w:rsidRDefault="00497CA4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Overzicht  van de gegevens van de klant waarbij de klant bepaalde gegevens zou kunnen veranderen</w:t>
            </w:r>
          </w:p>
        </w:tc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AD623" w14:textId="77777777" w:rsidR="00497CA4" w:rsidRDefault="00497CA4">
            <w:pPr>
              <w:spacing w:line="360" w:lineRule="auto"/>
              <w:jc w:val="center"/>
              <w:rPr>
                <w:rFonts w:ascii="Calibri" w:hAnsi="Calibri"/>
              </w:rPr>
            </w:pPr>
          </w:p>
        </w:tc>
      </w:tr>
      <w:tr w:rsidR="00497CA4" w:rsidRPr="00497CA4" w14:paraId="70BC2F25" w14:textId="77777777" w:rsidTr="00497CA4">
        <w:trPr>
          <w:trHeight w:val="134"/>
        </w:trPr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8C3180" w14:textId="77777777" w:rsidR="00497CA4" w:rsidRDefault="00497CA4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Bestelle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53A071" w14:textId="77777777" w:rsidR="00497CA4" w:rsidRDefault="00497CA4">
            <w:pPr>
              <w:spacing w:line="360" w:lineRule="auto"/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Ja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3ED795" w14:textId="77777777" w:rsidR="00497CA4" w:rsidRDefault="00497CA4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Klant kan hier officieel het gekozen product bestellen/betalen</w:t>
            </w:r>
          </w:p>
        </w:tc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14260" w14:textId="77777777" w:rsidR="00497CA4" w:rsidRDefault="00497CA4">
            <w:pPr>
              <w:spacing w:line="360" w:lineRule="auto"/>
              <w:jc w:val="center"/>
              <w:rPr>
                <w:rFonts w:ascii="Calibri" w:hAnsi="Calibri"/>
              </w:rPr>
            </w:pPr>
          </w:p>
        </w:tc>
      </w:tr>
      <w:tr w:rsidR="00497CA4" w14:paraId="56796816" w14:textId="77777777" w:rsidTr="00497CA4"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698936" w14:textId="77777777" w:rsidR="00497CA4" w:rsidRDefault="00497CA4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Producten overzicht </w:t>
            </w:r>
          </w:p>
          <w:p w14:paraId="31C1D6AD" w14:textId="77777777" w:rsidR="00497CA4" w:rsidRDefault="00497CA4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(Medewerker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5580A3" w14:textId="77777777" w:rsidR="00497CA4" w:rsidRDefault="00497CA4">
            <w:pPr>
              <w:spacing w:line="360" w:lineRule="auto"/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Ja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34EC99" w14:textId="77777777" w:rsidR="00497CA4" w:rsidRDefault="00497CA4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Medewerkers zien hier een overzicht van het product, hierbij kan de medewerkers producten wijzigen, verwijderen of toevoegen</w:t>
            </w:r>
          </w:p>
        </w:tc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6554F6" w14:textId="77777777" w:rsidR="00497CA4" w:rsidRDefault="00497CA4">
            <w:pPr>
              <w:spacing w:line="360" w:lineRule="auto"/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Ja</w:t>
            </w:r>
          </w:p>
        </w:tc>
      </w:tr>
      <w:tr w:rsidR="00497CA4" w:rsidRPr="00497CA4" w14:paraId="18EE6CA6" w14:textId="77777777" w:rsidTr="00497CA4"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9B049D" w14:textId="77777777" w:rsidR="00497CA4" w:rsidRDefault="00497CA4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Bestellingen</w:t>
            </w:r>
          </w:p>
          <w:p w14:paraId="780CAEBC" w14:textId="77777777" w:rsidR="00497CA4" w:rsidRDefault="00497CA4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(Medewerker overzicht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9848E0" w14:textId="77777777" w:rsidR="00497CA4" w:rsidRDefault="00497CA4">
            <w:pPr>
              <w:spacing w:line="360" w:lineRule="auto"/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Nee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30867B" w14:textId="77777777" w:rsidR="00497CA4" w:rsidRDefault="00497CA4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Medewerkers zien hier een overzicht van de bestelde producten waarbij de medewerkers een optie hebben om een factuur te maken</w:t>
            </w:r>
          </w:p>
        </w:tc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3CCA4" w14:textId="77777777" w:rsidR="00497CA4" w:rsidRDefault="00497CA4">
            <w:pPr>
              <w:spacing w:line="360" w:lineRule="auto"/>
              <w:jc w:val="center"/>
              <w:rPr>
                <w:rFonts w:ascii="Calibri" w:hAnsi="Calibri"/>
              </w:rPr>
            </w:pPr>
          </w:p>
        </w:tc>
      </w:tr>
      <w:tr w:rsidR="00497CA4" w14:paraId="46DE64A9" w14:textId="77777777" w:rsidTr="00497CA4"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CAE836" w14:textId="77777777" w:rsidR="00497CA4" w:rsidRDefault="00497CA4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Medewerker overzicht</w:t>
            </w:r>
          </w:p>
          <w:p w14:paraId="3C3B132B" w14:textId="77777777" w:rsidR="00497CA4" w:rsidRDefault="00497CA4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(Medewerker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5B3143" w14:textId="77777777" w:rsidR="00497CA4" w:rsidRDefault="00497CA4">
            <w:pPr>
              <w:spacing w:line="360" w:lineRule="auto"/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Ja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7DAC9B" w14:textId="77777777" w:rsidR="00497CA4" w:rsidRDefault="00497CA4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Overzicht van medewerkers waarbij de gegevens allemaal in een tabel staan waar de gegevens gewijzigd, toegevoegd of verwijderd kunnen worden</w:t>
            </w:r>
          </w:p>
        </w:tc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53AB46" w14:textId="77777777" w:rsidR="00497CA4" w:rsidRDefault="00497CA4">
            <w:pPr>
              <w:spacing w:line="360" w:lineRule="auto"/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Ja</w:t>
            </w:r>
          </w:p>
        </w:tc>
      </w:tr>
      <w:tr w:rsidR="00497CA4" w14:paraId="4A30B3DF" w14:textId="77777777" w:rsidTr="00497CA4">
        <w:tc>
          <w:tcPr>
            <w:tcW w:w="2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C88521" w14:textId="77777777" w:rsidR="00497CA4" w:rsidRDefault="00497CA4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Medewerker logi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A825BF" w14:textId="77777777" w:rsidR="00497CA4" w:rsidRDefault="00497CA4">
            <w:pPr>
              <w:spacing w:line="360" w:lineRule="auto"/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Ja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BCD34C" w14:textId="77777777" w:rsidR="00497CA4" w:rsidRDefault="00497CA4">
            <w:p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Medewerkers kunnen inloggen</w:t>
            </w:r>
          </w:p>
        </w:tc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02EC51" w14:textId="77777777" w:rsidR="00497CA4" w:rsidRDefault="00497CA4">
            <w:pPr>
              <w:spacing w:line="360" w:lineRule="auto"/>
              <w:jc w:val="center"/>
              <w:rPr>
                <w:rFonts w:ascii="Calibri" w:hAnsi="Calibri"/>
              </w:rPr>
            </w:pPr>
          </w:p>
        </w:tc>
      </w:tr>
    </w:tbl>
    <w:p w14:paraId="497140B0" w14:textId="77777777" w:rsidR="00497CA4" w:rsidRDefault="00497CA4" w:rsidP="00497CA4">
      <w:pPr>
        <w:spacing w:after="200" w:line="360" w:lineRule="auto"/>
      </w:pPr>
      <w:r>
        <w:t>*Deze pagina’s kunnen opgenomen zijn in de hoofdpagina.</w:t>
      </w:r>
    </w:p>
    <w:p w14:paraId="6A0AFB55" w14:textId="77777777" w:rsidR="0098614D" w:rsidRDefault="0098614D">
      <w:pPr>
        <w:spacing w:after="200" w:line="276" w:lineRule="auto"/>
      </w:pPr>
      <w:r>
        <w:br w:type="page"/>
      </w:r>
    </w:p>
    <w:p w14:paraId="4258DE38" w14:textId="77777777" w:rsidR="00B041AC" w:rsidRPr="00BE56F3" w:rsidRDefault="00B041AC" w:rsidP="00B041AC">
      <w:pPr>
        <w:pStyle w:val="Kop1"/>
        <w:rPr>
          <w:b/>
        </w:rPr>
      </w:pPr>
      <w:bookmarkStart w:id="3" w:name="_Toc377032937"/>
      <w:r w:rsidRPr="00BE56F3">
        <w:rPr>
          <w:b/>
        </w:rPr>
        <w:lastRenderedPageBreak/>
        <w:t>Paginaontwerp</w:t>
      </w:r>
      <w:bookmarkEnd w:id="3"/>
    </w:p>
    <w:p w14:paraId="6651EB39" w14:textId="77777777" w:rsidR="00361F67" w:rsidRDefault="00361F67" w:rsidP="008C4ADA">
      <w:pPr>
        <w:rPr>
          <w:color w:val="0070C0"/>
          <w:sz w:val="22"/>
        </w:rPr>
      </w:pPr>
    </w:p>
    <w:p w14:paraId="49834A80" w14:textId="6A7184DA" w:rsidR="009F157F" w:rsidRDefault="006915AE" w:rsidP="009F157F">
      <w:r>
        <w:rPr>
          <w:noProof/>
        </w:rPr>
        <w:drawing>
          <wp:inline distT="0" distB="0" distL="0" distR="0" wp14:anchorId="078DB12B" wp14:editId="3F72BEB2">
            <wp:extent cx="5760720" cy="3474720"/>
            <wp:effectExtent l="0" t="0" r="0" b="0"/>
            <wp:docPr id="3" name="Afbeelding 3" descr="Afbeelding met tekst&#10;&#10;Automatisch gegenereerde beschrijv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fbeelding 5" descr="Afbeelding met tekst&#10;&#10;Automatisch gegenereerde beschrijvi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474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027F55" w14:textId="77777777" w:rsidR="006915AE" w:rsidRDefault="006915AE" w:rsidP="009F157F"/>
    <w:p w14:paraId="4CCDDBA7" w14:textId="77777777" w:rsidR="009F157F" w:rsidRDefault="009F157F" w:rsidP="009F157F"/>
    <w:p w14:paraId="107076A1" w14:textId="77777777" w:rsidR="009F157F" w:rsidRDefault="009F157F" w:rsidP="009F157F"/>
    <w:p w14:paraId="4583B39D" w14:textId="77777777" w:rsidR="00F45247" w:rsidRDefault="00F45247" w:rsidP="009750CA"/>
    <w:p w14:paraId="688E5F8E" w14:textId="77777777" w:rsidR="00B041AC" w:rsidRPr="00BE56F3" w:rsidRDefault="00134557" w:rsidP="000808F9">
      <w:pPr>
        <w:pStyle w:val="Kop1"/>
        <w:spacing w:line="360" w:lineRule="auto"/>
        <w:rPr>
          <w:b/>
        </w:rPr>
      </w:pPr>
      <w:bookmarkStart w:id="4" w:name="_Toc377032938"/>
      <w:r w:rsidRPr="00BE56F3">
        <w:rPr>
          <w:b/>
        </w:rPr>
        <w:t>F</w:t>
      </w:r>
      <w:r w:rsidR="00B041AC" w:rsidRPr="00BE56F3">
        <w:rPr>
          <w:b/>
        </w:rPr>
        <w:t>ormulierontwerp</w:t>
      </w:r>
      <w:bookmarkEnd w:id="4"/>
    </w:p>
    <w:p w14:paraId="38F4BC67" w14:textId="67C5DC3B" w:rsidR="00111EAC" w:rsidRDefault="00272BE1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rPr>
          <w:noProof/>
        </w:rPr>
        <w:drawing>
          <wp:inline distT="0" distB="0" distL="0" distR="0" wp14:anchorId="2C9EBCE5" wp14:editId="60C16186">
            <wp:extent cx="2644140" cy="3215640"/>
            <wp:effectExtent l="0" t="0" r="3810" b="3810"/>
            <wp:docPr id="4" name="Afbeelding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Afbeelding 4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644140" cy="3215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EC91E3" w14:textId="77777777" w:rsidR="00C10292" w:rsidRPr="009750CA" w:rsidRDefault="00C10292" w:rsidP="000808F9">
      <w:pPr>
        <w:spacing w:line="360" w:lineRule="auto"/>
      </w:pPr>
    </w:p>
    <w:p w14:paraId="51A57C78" w14:textId="77777777" w:rsidR="00C10292" w:rsidRPr="009750CA" w:rsidRDefault="00C10292" w:rsidP="000808F9">
      <w:pPr>
        <w:spacing w:line="360" w:lineRule="auto"/>
      </w:pPr>
    </w:p>
    <w:p w14:paraId="54A4DA9D" w14:textId="77777777" w:rsidR="00B041AC" w:rsidRPr="00BE56F3" w:rsidRDefault="00B041AC" w:rsidP="000808F9">
      <w:pPr>
        <w:pStyle w:val="Kop1"/>
        <w:spacing w:line="360" w:lineRule="auto"/>
        <w:rPr>
          <w:b/>
        </w:rPr>
      </w:pPr>
      <w:bookmarkStart w:id="5" w:name="_Toc377032939"/>
      <w:r w:rsidRPr="00BE56F3">
        <w:rPr>
          <w:b/>
        </w:rPr>
        <w:lastRenderedPageBreak/>
        <w:t>Grafisch ontwerp</w:t>
      </w:r>
      <w:bookmarkEnd w:id="5"/>
    </w:p>
    <w:p w14:paraId="53639CC4" w14:textId="75271161" w:rsidR="00583BE7" w:rsidRDefault="00BF335C" w:rsidP="000808F9">
      <w:pPr>
        <w:spacing w:line="360" w:lineRule="auto"/>
      </w:pPr>
      <w:r>
        <w:rPr>
          <w:noProof/>
        </w:rPr>
        <w:drawing>
          <wp:inline distT="0" distB="0" distL="0" distR="0" wp14:anchorId="76D29B77" wp14:editId="65BD5FBB">
            <wp:extent cx="5760720" cy="3208655"/>
            <wp:effectExtent l="0" t="0" r="0" b="0"/>
            <wp:docPr id="11" name="Picture 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08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83BE7" w:rsidSect="0015387C">
      <w:headerReference w:type="first" r:id="rId18"/>
      <w:footerReference w:type="first" r:id="rId19"/>
      <w:pgSz w:w="11906" w:h="16838"/>
      <w:pgMar w:top="1417" w:right="1417" w:bottom="1417" w:left="1417" w:header="708" w:footer="70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9C55AF" w14:textId="77777777" w:rsidR="000502B0" w:rsidRDefault="000502B0" w:rsidP="00B041AC">
      <w:r>
        <w:separator/>
      </w:r>
    </w:p>
  </w:endnote>
  <w:endnote w:type="continuationSeparator" w:id="0">
    <w:p w14:paraId="7897618B" w14:textId="77777777" w:rsidR="000502B0" w:rsidRDefault="000502B0" w:rsidP="00B041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64094543"/>
      <w:docPartObj>
        <w:docPartGallery w:val="Page Numbers (Bottom of Page)"/>
        <w:docPartUnique/>
      </w:docPartObj>
    </w:sdtPr>
    <w:sdtEndPr/>
    <w:sdtContent>
      <w:p w14:paraId="1693B2A2" w14:textId="77777777" w:rsidR="00CA30F3" w:rsidRDefault="00B542A5">
        <w:pPr>
          <w:pStyle w:val="Voettekst"/>
          <w:jc w:val="center"/>
        </w:pPr>
        <w:r>
          <w:fldChar w:fldCharType="begin"/>
        </w:r>
        <w:r w:rsidR="00CA30F3">
          <w:instrText>PAGE   \* MERGEFORMAT</w:instrText>
        </w:r>
        <w:r>
          <w:fldChar w:fldCharType="separate"/>
        </w:r>
        <w:r w:rsidR="00CE490B">
          <w:rPr>
            <w:noProof/>
          </w:rPr>
          <w:t>2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E835AE" w14:textId="77777777" w:rsidR="0015387C" w:rsidRPr="0015387C" w:rsidRDefault="0015387C" w:rsidP="0015387C">
    <w:pPr>
      <w:tabs>
        <w:tab w:val="right" w:pos="9070"/>
      </w:tabs>
      <w:rPr>
        <w:rFonts w:ascii="Calibri" w:hAnsi="Calibri"/>
      </w:rPr>
    </w:pPr>
    <w:r w:rsidRPr="00105889">
      <w:rPr>
        <w:rFonts w:ascii="Calibri" w:hAnsi="Calibri"/>
      </w:rPr>
      <w:t>Datum: vandaag</w:t>
    </w:r>
    <w:r w:rsidRPr="00105889">
      <w:rPr>
        <w:rFonts w:ascii="Calibri" w:hAnsi="Calibri"/>
      </w:rPr>
      <w:tab/>
      <w:t>Versie: 1.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19512904"/>
      <w:docPartObj>
        <w:docPartGallery w:val="Page Numbers (Bottom of Page)"/>
        <w:docPartUnique/>
      </w:docPartObj>
    </w:sdtPr>
    <w:sdtEndPr/>
    <w:sdtContent>
      <w:p w14:paraId="3961EE08" w14:textId="77777777" w:rsidR="00CA30F3" w:rsidRDefault="00B542A5">
        <w:pPr>
          <w:pStyle w:val="Voettekst"/>
          <w:jc w:val="center"/>
        </w:pPr>
        <w:r>
          <w:fldChar w:fldCharType="begin"/>
        </w:r>
        <w:r w:rsidR="00CA30F3">
          <w:instrText>PAGE   \* MERGEFORMAT</w:instrText>
        </w:r>
        <w:r>
          <w:fldChar w:fldCharType="separate"/>
        </w:r>
        <w:r w:rsidR="00CE490B">
          <w:rPr>
            <w:noProof/>
          </w:rPr>
          <w:t>1</w:t>
        </w:r>
        <w:r>
          <w:fldChar w:fldCharType="end"/>
        </w:r>
      </w:p>
    </w:sdtContent>
  </w:sdt>
  <w:p w14:paraId="7CF574A8" w14:textId="77777777" w:rsidR="0015387C" w:rsidRPr="0015387C" w:rsidRDefault="0015387C" w:rsidP="0015387C">
    <w:pPr>
      <w:pStyle w:val="Voet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8136F7" w14:textId="77777777" w:rsidR="000502B0" w:rsidRDefault="000502B0" w:rsidP="00B041AC">
      <w:r>
        <w:separator/>
      </w:r>
    </w:p>
  </w:footnote>
  <w:footnote w:type="continuationSeparator" w:id="0">
    <w:p w14:paraId="6E933662" w14:textId="77777777" w:rsidR="000502B0" w:rsidRDefault="000502B0" w:rsidP="00B041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7D8E5D" w14:textId="77777777" w:rsidR="00840E77" w:rsidRDefault="00840E77">
    <w:pPr>
      <w:pStyle w:val="Koptekst"/>
      <w:jc w:val="center"/>
    </w:pPr>
  </w:p>
  <w:p w14:paraId="0ACB42DB" w14:textId="77777777" w:rsidR="00840E77" w:rsidRDefault="00840E77">
    <w:pPr>
      <w:pStyle w:val="Kopteks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D774BF" w14:textId="77777777" w:rsidR="0015387C" w:rsidRDefault="0015387C" w:rsidP="0015387C">
    <w:pPr>
      <w:pStyle w:val="Koptekst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085748"/>
    <w:multiLevelType w:val="hybridMultilevel"/>
    <w:tmpl w:val="5802B2C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21789A"/>
    <w:multiLevelType w:val="hybridMultilevel"/>
    <w:tmpl w:val="0DBADB14"/>
    <w:lvl w:ilvl="0" w:tplc="4294B50A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990A61"/>
    <w:multiLevelType w:val="hybridMultilevel"/>
    <w:tmpl w:val="2494BCD4"/>
    <w:lvl w:ilvl="0" w:tplc="B06A4D62">
      <w:start w:val="1"/>
      <w:numFmt w:val="decimal"/>
      <w:lvlText w:val="%1"/>
      <w:lvlJc w:val="left"/>
      <w:pPr>
        <w:ind w:left="284" w:hanging="284"/>
      </w:pPr>
      <w:rPr>
        <w:rFonts w:ascii="Calibri" w:hAnsi="Calibri" w:cs="Times New Roman" w:hint="default"/>
        <w:b w:val="0"/>
        <w:i w:val="0"/>
        <w:color w:val="000000" w:themeColor="text1"/>
        <w:sz w:val="20"/>
        <w:szCs w:val="20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yMTa1MDK1MLO0sDBU0lEKTi0uzszPAykwrgUAi1zo0CwAAAA="/>
  </w:docVars>
  <w:rsids>
    <w:rsidRoot w:val="00B041AC"/>
    <w:rsid w:val="0002201E"/>
    <w:rsid w:val="000502B0"/>
    <w:rsid w:val="000808F9"/>
    <w:rsid w:val="000825F2"/>
    <w:rsid w:val="000A7E1E"/>
    <w:rsid w:val="000C675B"/>
    <w:rsid w:val="000D6D3A"/>
    <w:rsid w:val="00111EAC"/>
    <w:rsid w:val="00134557"/>
    <w:rsid w:val="0015387C"/>
    <w:rsid w:val="00192E7B"/>
    <w:rsid w:val="001B3DBF"/>
    <w:rsid w:val="001C502D"/>
    <w:rsid w:val="002152B1"/>
    <w:rsid w:val="00235342"/>
    <w:rsid w:val="002510DE"/>
    <w:rsid w:val="00270412"/>
    <w:rsid w:val="00272BE1"/>
    <w:rsid w:val="002C6536"/>
    <w:rsid w:val="00306EF5"/>
    <w:rsid w:val="003617E2"/>
    <w:rsid w:val="00361F67"/>
    <w:rsid w:val="003776CD"/>
    <w:rsid w:val="003B342D"/>
    <w:rsid w:val="003C2F2C"/>
    <w:rsid w:val="003D4915"/>
    <w:rsid w:val="00423995"/>
    <w:rsid w:val="004416DA"/>
    <w:rsid w:val="004430BB"/>
    <w:rsid w:val="0046656D"/>
    <w:rsid w:val="00497CA4"/>
    <w:rsid w:val="00497F4F"/>
    <w:rsid w:val="004B7BA6"/>
    <w:rsid w:val="00525347"/>
    <w:rsid w:val="00546789"/>
    <w:rsid w:val="0057439C"/>
    <w:rsid w:val="00583BE7"/>
    <w:rsid w:val="005B68A5"/>
    <w:rsid w:val="005F50D1"/>
    <w:rsid w:val="006251DE"/>
    <w:rsid w:val="00647713"/>
    <w:rsid w:val="006915AE"/>
    <w:rsid w:val="00717356"/>
    <w:rsid w:val="0072011E"/>
    <w:rsid w:val="0075240C"/>
    <w:rsid w:val="007637CE"/>
    <w:rsid w:val="00786093"/>
    <w:rsid w:val="00797416"/>
    <w:rsid w:val="007B0E19"/>
    <w:rsid w:val="007C10E0"/>
    <w:rsid w:val="007F0449"/>
    <w:rsid w:val="0082335F"/>
    <w:rsid w:val="00840E77"/>
    <w:rsid w:val="00853E74"/>
    <w:rsid w:val="00875C94"/>
    <w:rsid w:val="00894BB1"/>
    <w:rsid w:val="008C4ADA"/>
    <w:rsid w:val="0091663E"/>
    <w:rsid w:val="00925A4D"/>
    <w:rsid w:val="009750CA"/>
    <w:rsid w:val="009850DD"/>
    <w:rsid w:val="0098614D"/>
    <w:rsid w:val="009B3340"/>
    <w:rsid w:val="009F0AFB"/>
    <w:rsid w:val="009F157A"/>
    <w:rsid w:val="009F157F"/>
    <w:rsid w:val="009F46E3"/>
    <w:rsid w:val="00A839BD"/>
    <w:rsid w:val="00AB6BEC"/>
    <w:rsid w:val="00B01658"/>
    <w:rsid w:val="00B041AC"/>
    <w:rsid w:val="00B2162B"/>
    <w:rsid w:val="00B542A5"/>
    <w:rsid w:val="00BA176E"/>
    <w:rsid w:val="00BA5CCF"/>
    <w:rsid w:val="00BE56F3"/>
    <w:rsid w:val="00BF335C"/>
    <w:rsid w:val="00C10292"/>
    <w:rsid w:val="00C264F2"/>
    <w:rsid w:val="00C50EF0"/>
    <w:rsid w:val="00CA30F3"/>
    <w:rsid w:val="00CA5A8E"/>
    <w:rsid w:val="00CA7417"/>
    <w:rsid w:val="00CE3CF0"/>
    <w:rsid w:val="00CE490B"/>
    <w:rsid w:val="00D01D3D"/>
    <w:rsid w:val="00D672A6"/>
    <w:rsid w:val="00E13737"/>
    <w:rsid w:val="00EA6F86"/>
    <w:rsid w:val="00EE17C6"/>
    <w:rsid w:val="00EE294E"/>
    <w:rsid w:val="00EF2325"/>
    <w:rsid w:val="00EF7BB8"/>
    <w:rsid w:val="00F13A6C"/>
    <w:rsid w:val="00F45247"/>
    <w:rsid w:val="00F52289"/>
    <w:rsid w:val="00F829BF"/>
    <w:rsid w:val="00FC74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020C6C4"/>
  <w15:docId w15:val="{C919570E-54C7-47B5-8092-A4F9CE26B5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FC741F"/>
    <w:pPr>
      <w:spacing w:after="0" w:line="240" w:lineRule="auto"/>
    </w:pPr>
    <w:rPr>
      <w:sz w:val="20"/>
    </w:rPr>
  </w:style>
  <w:style w:type="paragraph" w:styleId="Kop1">
    <w:name w:val="heading 1"/>
    <w:basedOn w:val="Standaard"/>
    <w:next w:val="Standaard"/>
    <w:link w:val="Kop1Char"/>
    <w:uiPriority w:val="9"/>
    <w:qFormat/>
    <w:rsid w:val="00FC741F"/>
    <w:pPr>
      <w:keepNext/>
      <w:keepLines/>
      <w:outlineLvl w:val="0"/>
    </w:pPr>
    <w:rPr>
      <w:rFonts w:ascii="Calibri" w:eastAsiaTheme="majorEastAsia" w:hAnsi="Calibri" w:cstheme="majorBidi"/>
      <w:bCs/>
      <w:color w:val="000000" w:themeColor="text1"/>
      <w:sz w:val="28"/>
      <w:szCs w:val="28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1Char">
    <w:name w:val="Kop 1 Char"/>
    <w:basedOn w:val="Standaardalinea-lettertype"/>
    <w:link w:val="Kop1"/>
    <w:uiPriority w:val="9"/>
    <w:rsid w:val="00FC741F"/>
    <w:rPr>
      <w:rFonts w:ascii="Calibri" w:eastAsiaTheme="majorEastAsia" w:hAnsi="Calibri" w:cstheme="majorBidi"/>
      <w:bCs/>
      <w:color w:val="000000" w:themeColor="text1"/>
      <w:sz w:val="28"/>
      <w:szCs w:val="28"/>
    </w:rPr>
  </w:style>
  <w:style w:type="paragraph" w:styleId="Titel">
    <w:name w:val="Title"/>
    <w:basedOn w:val="Standaard"/>
    <w:next w:val="Standaard"/>
    <w:link w:val="TitelChar"/>
    <w:uiPriority w:val="10"/>
    <w:qFormat/>
    <w:rsid w:val="00B041AC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elChar">
    <w:name w:val="Titel Char"/>
    <w:basedOn w:val="Standaardalinea-lettertype"/>
    <w:link w:val="Titel"/>
    <w:uiPriority w:val="10"/>
    <w:rsid w:val="00B041A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Ondertitel">
    <w:name w:val="Subtitle"/>
    <w:basedOn w:val="Standaard"/>
    <w:next w:val="Standaard"/>
    <w:link w:val="OndertitelChar"/>
    <w:uiPriority w:val="11"/>
    <w:qFormat/>
    <w:rsid w:val="00B041AC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OndertitelChar">
    <w:name w:val="Ondertitel Char"/>
    <w:basedOn w:val="Standaardalinea-lettertype"/>
    <w:link w:val="Ondertitel"/>
    <w:uiPriority w:val="11"/>
    <w:rsid w:val="00B041A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Kopvaninhoudsopgave">
    <w:name w:val="TOC Heading"/>
    <w:basedOn w:val="Kop1"/>
    <w:next w:val="Standaard"/>
    <w:uiPriority w:val="39"/>
    <w:unhideWhenUsed/>
    <w:qFormat/>
    <w:rsid w:val="00B041AC"/>
    <w:pPr>
      <w:outlineLvl w:val="9"/>
    </w:pPr>
    <w:rPr>
      <w:lang w:eastAsia="nl-NL"/>
    </w:rPr>
  </w:style>
  <w:style w:type="paragraph" w:styleId="Inhopg1">
    <w:name w:val="toc 1"/>
    <w:basedOn w:val="Standaard"/>
    <w:next w:val="Standaard"/>
    <w:autoRedefine/>
    <w:uiPriority w:val="39"/>
    <w:unhideWhenUsed/>
    <w:qFormat/>
    <w:rsid w:val="00B041AC"/>
    <w:pPr>
      <w:spacing w:after="100"/>
    </w:pPr>
  </w:style>
  <w:style w:type="character" w:styleId="Hyperlink">
    <w:name w:val="Hyperlink"/>
    <w:basedOn w:val="Standaardalinea-lettertype"/>
    <w:uiPriority w:val="99"/>
    <w:unhideWhenUsed/>
    <w:rsid w:val="00B041AC"/>
    <w:rPr>
      <w:color w:val="0000FF" w:themeColor="hyperlink"/>
      <w:u w:val="single"/>
    </w:rPr>
  </w:style>
  <w:style w:type="paragraph" w:styleId="Koptekst">
    <w:name w:val="header"/>
    <w:basedOn w:val="Standaard"/>
    <w:link w:val="KoptekstChar"/>
    <w:uiPriority w:val="99"/>
    <w:unhideWhenUsed/>
    <w:rsid w:val="00B041AC"/>
    <w:pPr>
      <w:tabs>
        <w:tab w:val="center" w:pos="4536"/>
        <w:tab w:val="right" w:pos="9072"/>
      </w:tabs>
    </w:pPr>
  </w:style>
  <w:style w:type="character" w:customStyle="1" w:styleId="KoptekstChar">
    <w:name w:val="Koptekst Char"/>
    <w:basedOn w:val="Standaardalinea-lettertype"/>
    <w:link w:val="Koptekst"/>
    <w:uiPriority w:val="99"/>
    <w:rsid w:val="00B041AC"/>
  </w:style>
  <w:style w:type="paragraph" w:styleId="Voettekst">
    <w:name w:val="footer"/>
    <w:basedOn w:val="Standaard"/>
    <w:link w:val="VoettekstChar"/>
    <w:uiPriority w:val="99"/>
    <w:unhideWhenUsed/>
    <w:rsid w:val="00B041AC"/>
    <w:pPr>
      <w:tabs>
        <w:tab w:val="center" w:pos="4536"/>
        <w:tab w:val="right" w:pos="9072"/>
      </w:tabs>
    </w:pPr>
  </w:style>
  <w:style w:type="character" w:customStyle="1" w:styleId="VoettekstChar">
    <w:name w:val="Voettekst Char"/>
    <w:basedOn w:val="Standaardalinea-lettertype"/>
    <w:link w:val="Voettekst"/>
    <w:uiPriority w:val="99"/>
    <w:rsid w:val="00B041AC"/>
  </w:style>
  <w:style w:type="paragraph" w:styleId="Ballontekst">
    <w:name w:val="Balloon Text"/>
    <w:basedOn w:val="Standaard"/>
    <w:link w:val="BallontekstChar"/>
    <w:uiPriority w:val="99"/>
    <w:semiHidden/>
    <w:unhideWhenUsed/>
    <w:rsid w:val="00B041AC"/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B041AC"/>
    <w:rPr>
      <w:rFonts w:ascii="Tahoma" w:hAnsi="Tahoma" w:cs="Tahoma"/>
      <w:sz w:val="16"/>
      <w:szCs w:val="16"/>
    </w:rPr>
  </w:style>
  <w:style w:type="paragraph" w:styleId="Lijstalinea">
    <w:name w:val="List Paragraph"/>
    <w:basedOn w:val="Standaard"/>
    <w:uiPriority w:val="34"/>
    <w:qFormat/>
    <w:rsid w:val="009F46E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716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74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5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6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to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1298F78B78594AA1BBF7D4E9E4BD63" ma:contentTypeVersion="3" ma:contentTypeDescription="Een nieuw document maken." ma:contentTypeScope="" ma:versionID="e9a66cb84941339c5b35ddccde89628d">
  <xsd:schema xmlns:xsd="http://www.w3.org/2001/XMLSchema" xmlns:xs="http://www.w3.org/2001/XMLSchema" xmlns:p="http://schemas.microsoft.com/office/2006/metadata/properties" xmlns:ns2="da959d5c-0f6b-4e1f-8cc2-f50e2185f0bc" targetNamespace="http://schemas.microsoft.com/office/2006/metadata/properties" ma:root="true" ma:fieldsID="fafb20b7470ae9e9fdc353cb12003067" ns2:_="">
    <xsd:import namespace="da959d5c-0f6b-4e1f-8cc2-f50e2185f0bc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959d5c-0f6b-4e1f-8cc2-f50e2185f0bc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da959d5c-0f6b-4e1f-8cc2-f50e2185f0bc" xsi:nil="true"/>
  </documentManagement>
</p:properties>
</file>

<file path=customXml/itemProps1.xml><?xml version="1.0" encoding="utf-8"?>
<ds:datastoreItem xmlns:ds="http://schemas.openxmlformats.org/officeDocument/2006/customXml" ds:itemID="{2C89F94A-13CF-46FF-A698-33F2D7AF838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35A774A-93D1-46D5-A812-42C27EDCF16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904D2C1-8B6F-4913-A1C2-7C8B61C27D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959d5c-0f6b-4e1f-8cc2-f50e2185f0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EC506E8-F0DA-4D7F-9003-A17F73EC5B8E}">
  <ds:schemaRefs>
    <ds:schemaRef ds:uri="http://schemas.microsoft.com/office/2006/metadata/properties"/>
    <ds:schemaRef ds:uri="http://schemas.microsoft.com/office/infopath/2007/PartnerControls"/>
    <ds:schemaRef ds:uri="da959d5c-0f6b-4e1f-8cc2-f50e2185f0b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7</Pages>
  <Words>426</Words>
  <Characters>2431</Characters>
  <Application>Microsoft Office Word</Application>
  <DocSecurity>0</DocSecurity>
  <Lines>20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ROC Flevoland</Company>
  <LinksUpToDate>false</LinksUpToDate>
  <CharactersWithSpaces>2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on van Beuningen</dc:creator>
  <cp:lastModifiedBy>Chakir Mejdoubi</cp:lastModifiedBy>
  <cp:revision>23</cp:revision>
  <dcterms:created xsi:type="dcterms:W3CDTF">2021-04-30T08:06:00Z</dcterms:created>
  <dcterms:modified xsi:type="dcterms:W3CDTF">2021-05-28T0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F1298F78B78594AA1BBF7D4E9E4BD63</vt:lpwstr>
  </property>
  <property fmtid="{D5CDD505-2E9C-101B-9397-08002B2CF9AE}" pid="3" name="Order">
    <vt:r8>205300</vt:r8>
  </property>
  <property fmtid="{D5CDD505-2E9C-101B-9397-08002B2CF9AE}" pid="4" name="_ExtendedDescription">
    <vt:lpwstr/>
  </property>
  <property fmtid="{D5CDD505-2E9C-101B-9397-08002B2CF9AE}" pid="5" name="ComplianceAssetId">
    <vt:lpwstr/>
  </property>
</Properties>
</file>